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E01D6" w14:textId="5AB840E0" w:rsidR="00046882" w:rsidRPr="00D37866" w:rsidRDefault="00434E92" w:rsidP="00046882">
      <w:pPr>
        <w:jc w:val="center"/>
        <w:rPr>
          <w:rFonts w:ascii="Arial" w:hAnsi="Arial" w:cs="Arial"/>
          <w:b/>
        </w:rPr>
      </w:pPr>
      <w:r w:rsidRPr="006C1D57">
        <w:rPr>
          <w:rFonts w:ascii="Arial" w:hAnsi="Arial" w:cs="Arial"/>
          <w:b/>
        </w:rPr>
        <w:t xml:space="preserve">Attachment </w:t>
      </w:r>
      <w:r w:rsidR="00C07E57" w:rsidRPr="006C1D57">
        <w:rPr>
          <w:rFonts w:ascii="Arial" w:hAnsi="Arial" w:cs="Arial"/>
          <w:b/>
        </w:rPr>
        <w:t>1</w:t>
      </w:r>
      <w:r w:rsidR="00E21900">
        <w:rPr>
          <w:rFonts w:ascii="Arial" w:hAnsi="Arial" w:cs="Arial"/>
          <w:b/>
        </w:rPr>
        <w:t>7</w:t>
      </w:r>
    </w:p>
    <w:p w14:paraId="00C96210" w14:textId="38F3A202" w:rsidR="00046882" w:rsidRDefault="00046882" w:rsidP="00046882">
      <w:pPr>
        <w:jc w:val="center"/>
        <w:rPr>
          <w:rFonts w:ascii="Arial" w:hAnsi="Arial" w:cs="Arial"/>
          <w:b/>
        </w:rPr>
      </w:pPr>
      <w:r w:rsidRPr="00D37866">
        <w:rPr>
          <w:rFonts w:ascii="Arial" w:hAnsi="Arial" w:cs="Arial"/>
          <w:b/>
        </w:rPr>
        <w:t xml:space="preserve">Agency Capacity </w:t>
      </w:r>
      <w:r w:rsidR="00434E92" w:rsidRPr="00D37866">
        <w:rPr>
          <w:rFonts w:ascii="Arial" w:hAnsi="Arial" w:cs="Arial"/>
          <w:b/>
        </w:rPr>
        <w:t xml:space="preserve">and Staffing </w:t>
      </w:r>
      <w:r w:rsidRPr="00D37866">
        <w:rPr>
          <w:rFonts w:ascii="Arial" w:hAnsi="Arial" w:cs="Arial"/>
          <w:b/>
        </w:rPr>
        <w:t>Information</w:t>
      </w:r>
    </w:p>
    <w:p w14:paraId="759AF7DF" w14:textId="77777777" w:rsidR="00D37866" w:rsidRPr="00D37866" w:rsidRDefault="00D37866" w:rsidP="00046882">
      <w:pPr>
        <w:jc w:val="center"/>
        <w:rPr>
          <w:rFonts w:ascii="Arial" w:hAnsi="Arial" w:cs="Arial"/>
          <w:b/>
          <w:sz w:val="16"/>
          <w:szCs w:val="16"/>
        </w:rPr>
      </w:pPr>
    </w:p>
    <w:p w14:paraId="4D966DC2" w14:textId="77777777" w:rsidR="00DE213D" w:rsidRPr="00D37866" w:rsidRDefault="00DE213D" w:rsidP="00DE213D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</w:rPr>
      </w:pPr>
      <w:bookmarkStart w:id="0" w:name="_Hlk135910518"/>
      <w:r w:rsidRPr="00D37866">
        <w:rPr>
          <w:rFonts w:ascii="Arial" w:hAnsi="Arial" w:cs="Arial"/>
          <w:b/>
          <w:iCs/>
        </w:rPr>
        <w:t>Ryan White Part B HIV/AIDS Support Services to Address Social Determinants of Health</w:t>
      </w:r>
      <w:bookmarkEnd w:id="0"/>
    </w:p>
    <w:p w14:paraId="14270D90" w14:textId="31E992F8" w:rsidR="00C72CDD" w:rsidRPr="00D37866" w:rsidRDefault="00C72CDD" w:rsidP="00973DCC">
      <w:pPr>
        <w:pBdr>
          <w:bottom w:val="single" w:sz="4" w:space="1" w:color="auto"/>
        </w:pBdr>
        <w:ind w:left="-540"/>
        <w:jc w:val="center"/>
        <w:rPr>
          <w:rFonts w:ascii="Arial" w:hAnsi="Arial" w:cs="Arial"/>
          <w:b/>
        </w:rPr>
      </w:pPr>
      <w:r w:rsidRPr="00D37866">
        <w:rPr>
          <w:rFonts w:ascii="Arial" w:hAnsi="Arial" w:cs="Arial"/>
          <w:b/>
        </w:rPr>
        <w:t xml:space="preserve">RFA </w:t>
      </w:r>
      <w:r w:rsidR="002431B2" w:rsidRPr="00D37866">
        <w:rPr>
          <w:rFonts w:ascii="Arial" w:hAnsi="Arial" w:cs="Arial"/>
          <w:b/>
        </w:rPr>
        <w:t>#</w:t>
      </w:r>
      <w:r w:rsidR="00973DCC" w:rsidRPr="00D37866">
        <w:rPr>
          <w:rFonts w:ascii="Arial" w:hAnsi="Arial" w:cs="Arial"/>
          <w:b/>
        </w:rPr>
        <w:t>23-000</w:t>
      </w:r>
      <w:r w:rsidR="00D37866" w:rsidRPr="00D37866">
        <w:rPr>
          <w:rFonts w:ascii="Arial" w:hAnsi="Arial" w:cs="Arial"/>
          <w:b/>
        </w:rPr>
        <w:t>5</w:t>
      </w:r>
    </w:p>
    <w:p w14:paraId="394008CE" w14:textId="77777777" w:rsidR="00C72CDD" w:rsidRPr="00DE213D" w:rsidRDefault="00C72CDD" w:rsidP="00C72CDD">
      <w:pPr>
        <w:jc w:val="center"/>
        <w:rPr>
          <w:rFonts w:ascii="Arial" w:hAnsi="Arial" w:cs="Arial"/>
          <w:b/>
          <w:sz w:val="22"/>
          <w:szCs w:val="22"/>
        </w:rPr>
      </w:pPr>
    </w:p>
    <w:p w14:paraId="689EA937" w14:textId="77777777" w:rsidR="00046882" w:rsidRPr="00DE213D" w:rsidRDefault="00046882" w:rsidP="00973DCC">
      <w:pPr>
        <w:numPr>
          <w:ilvl w:val="0"/>
          <w:numId w:val="2"/>
        </w:numPr>
        <w:ind w:left="-360"/>
        <w:rPr>
          <w:rFonts w:ascii="Arial" w:hAnsi="Arial" w:cs="Arial"/>
          <w:b/>
          <w:sz w:val="22"/>
          <w:szCs w:val="22"/>
        </w:rPr>
      </w:pPr>
      <w:r w:rsidRPr="00DE213D">
        <w:rPr>
          <w:rFonts w:ascii="Arial" w:hAnsi="Arial" w:cs="Arial"/>
          <w:b/>
          <w:sz w:val="22"/>
          <w:szCs w:val="22"/>
        </w:rPr>
        <w:t xml:space="preserve">Identify and describe the staff responsible for </w:t>
      </w:r>
      <w:r w:rsidR="00C3082E" w:rsidRPr="00DE213D">
        <w:rPr>
          <w:rFonts w:ascii="Arial" w:hAnsi="Arial" w:cs="Arial"/>
          <w:b/>
          <w:sz w:val="22"/>
          <w:szCs w:val="22"/>
        </w:rPr>
        <w:t>the following activities and services</w:t>
      </w:r>
      <w:r w:rsidRPr="00DE213D">
        <w:rPr>
          <w:rFonts w:ascii="Arial" w:hAnsi="Arial" w:cs="Arial"/>
          <w:b/>
          <w:sz w:val="22"/>
          <w:szCs w:val="22"/>
        </w:rPr>
        <w:t xml:space="preserve">.  </w:t>
      </w:r>
    </w:p>
    <w:p w14:paraId="29CE8FC7" w14:textId="77777777" w:rsidR="00C72CDD" w:rsidRPr="00DE213D" w:rsidRDefault="00C72CDD" w:rsidP="00C72CDD">
      <w:pPr>
        <w:ind w:left="-180"/>
        <w:rPr>
          <w:rFonts w:ascii="Arial" w:hAnsi="Arial" w:cs="Arial"/>
          <w:b/>
          <w:sz w:val="22"/>
          <w:szCs w:val="22"/>
        </w:rPr>
      </w:pPr>
    </w:p>
    <w:tbl>
      <w:tblPr>
        <w:tblW w:w="14438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4"/>
        <w:gridCol w:w="2456"/>
        <w:gridCol w:w="2160"/>
        <w:gridCol w:w="2160"/>
        <w:gridCol w:w="4448"/>
      </w:tblGrid>
      <w:tr w:rsidR="00046882" w:rsidRPr="00DE213D" w14:paraId="62383A8A" w14:textId="77777777" w:rsidTr="00973DCC">
        <w:trPr>
          <w:trHeight w:val="1713"/>
          <w:tblHeader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46E953D" w14:textId="77777777" w:rsidR="00046882" w:rsidRPr="00DE213D" w:rsidRDefault="00046882" w:rsidP="00E91EAA">
            <w:pPr>
              <w:ind w:left="-1080" w:firstLine="10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>Area of Responsibility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1603E18" w14:textId="77777777" w:rsidR="00046882" w:rsidRPr="00DE213D" w:rsidRDefault="002541D9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>Name and Title of Person (s) Responsibl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43AFF26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 xml:space="preserve">Indicate </w:t>
            </w:r>
            <w:r w:rsidR="00C3082E" w:rsidRPr="00DE213D">
              <w:rPr>
                <w:rFonts w:ascii="Arial" w:hAnsi="Arial" w:cs="Arial"/>
                <w:b/>
                <w:sz w:val="22"/>
                <w:szCs w:val="22"/>
              </w:rPr>
              <w:t>if position</w:t>
            </w:r>
            <w:r w:rsidRPr="00DE213D">
              <w:rPr>
                <w:rFonts w:ascii="Arial" w:hAnsi="Arial" w:cs="Arial"/>
                <w:b/>
                <w:sz w:val="22"/>
                <w:szCs w:val="22"/>
              </w:rPr>
              <w:t xml:space="preserve"> will be supported in-kind or through this funding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65B4C3E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788AEAE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A21FFA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>Qualifications</w:t>
            </w:r>
          </w:p>
          <w:p w14:paraId="23B1A0B3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 xml:space="preserve">Licenses Held /Certifications 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06EB590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 xml:space="preserve"> Description of Duties </w:t>
            </w:r>
            <w:r w:rsidR="00082A95" w:rsidRPr="00DE213D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Pr="00DE213D">
              <w:rPr>
                <w:rFonts w:ascii="Arial" w:hAnsi="Arial" w:cs="Arial"/>
                <w:b/>
                <w:sz w:val="22"/>
                <w:szCs w:val="22"/>
              </w:rPr>
              <w:t xml:space="preserve">Related to this Contract </w:t>
            </w:r>
          </w:p>
        </w:tc>
      </w:tr>
      <w:tr w:rsidR="00046882" w:rsidRPr="00DE213D" w14:paraId="1DFF60F2" w14:textId="77777777" w:rsidTr="00973DCC">
        <w:trPr>
          <w:trHeight w:val="1124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A942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>Program Oversight</w:t>
            </w:r>
            <w:r w:rsidR="00082A95" w:rsidRPr="00DE213D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082A95" w:rsidRPr="00DE213D">
              <w:rPr>
                <w:rFonts w:ascii="Arial" w:hAnsi="Arial" w:cs="Arial"/>
                <w:b/>
                <w:sz w:val="22"/>
                <w:szCs w:val="22"/>
              </w:rPr>
              <w:br/>
              <w:t>Supervision</w:t>
            </w:r>
          </w:p>
          <w:p w14:paraId="59AC1CBF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7A813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7AED3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D143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AAD83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882" w:rsidRPr="00DE213D" w14:paraId="6A762ACA" w14:textId="77777777" w:rsidTr="00973DCC">
        <w:trPr>
          <w:trHeight w:val="1088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6DC08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>Fiscal/</w:t>
            </w:r>
            <w:r w:rsidR="00082A95" w:rsidRPr="00DE213D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Pr="00DE213D">
              <w:rPr>
                <w:rFonts w:ascii="Arial" w:hAnsi="Arial" w:cs="Arial"/>
                <w:b/>
                <w:sz w:val="22"/>
                <w:szCs w:val="22"/>
              </w:rPr>
              <w:t>Administrative Oversight</w:t>
            </w:r>
          </w:p>
          <w:p w14:paraId="78A420FB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239C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CFD33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A6C17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6AAC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D0E96" w:rsidRPr="00DE213D" w14:paraId="5A87A3CE" w14:textId="77777777" w:rsidTr="00973DCC">
        <w:trPr>
          <w:trHeight w:val="1088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46D36" w14:textId="77777777" w:rsidR="008D0E96" w:rsidRPr="00DE213D" w:rsidRDefault="008D0E96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>Addressing health equity and cultural and linguistic competency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E84B1" w14:textId="77777777" w:rsidR="008D0E96" w:rsidRPr="00DE213D" w:rsidRDefault="008D0E9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2622" w14:textId="77777777" w:rsidR="008D0E96" w:rsidRPr="00DE213D" w:rsidRDefault="008D0E9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4CA28" w14:textId="77777777" w:rsidR="008D0E96" w:rsidRPr="00DE213D" w:rsidRDefault="008D0E9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C3847" w14:textId="77777777" w:rsidR="008D0E96" w:rsidRPr="00DE213D" w:rsidRDefault="008D0E9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52B9" w:rsidRPr="00DE213D" w14:paraId="3CED5E5A" w14:textId="77777777" w:rsidTr="00973DCC">
        <w:trPr>
          <w:trHeight w:val="1088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EF87" w14:textId="77777777" w:rsidR="003952B9" w:rsidRPr="00DE213D" w:rsidRDefault="00BA6553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 xml:space="preserve">Outreach activities 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8D1C7" w14:textId="77777777" w:rsidR="003952B9" w:rsidRPr="00DE213D" w:rsidRDefault="003952B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4A0EC" w14:textId="77777777" w:rsidR="003952B9" w:rsidRPr="00DE213D" w:rsidRDefault="003952B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7193" w14:textId="77777777" w:rsidR="003952B9" w:rsidRPr="00DE213D" w:rsidRDefault="003952B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7E733" w14:textId="77777777" w:rsidR="003952B9" w:rsidRPr="00DE213D" w:rsidRDefault="003952B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D0E96" w:rsidRPr="00DE213D" w14:paraId="4D2F3728" w14:textId="77777777" w:rsidTr="00973DCC">
        <w:trPr>
          <w:trHeight w:val="1088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97FD4" w14:textId="77777777" w:rsidR="008D0E96" w:rsidRPr="00DE213D" w:rsidRDefault="008D0E96" w:rsidP="008D0E9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>Case Management/Support Services</w:t>
            </w:r>
          </w:p>
          <w:p w14:paraId="13B9DFC1" w14:textId="77777777" w:rsidR="008D0E96" w:rsidRPr="00DE213D" w:rsidRDefault="008D0E96" w:rsidP="008D0E9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9ACC7" w14:textId="77777777" w:rsidR="008D0E96" w:rsidRPr="00DE213D" w:rsidRDefault="008D0E9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63AF0" w14:textId="77777777" w:rsidR="008D0E96" w:rsidRPr="00DE213D" w:rsidRDefault="008D0E9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FF190" w14:textId="77777777" w:rsidR="008D0E96" w:rsidRPr="00DE213D" w:rsidRDefault="008D0E9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FC21" w14:textId="77777777" w:rsidR="008D0E96" w:rsidRPr="00DE213D" w:rsidRDefault="008D0E9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522B" w:rsidRPr="00DE213D" w14:paraId="523A4B53" w14:textId="77777777" w:rsidTr="00973DCC">
        <w:trPr>
          <w:trHeight w:val="1088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3EA13" w14:textId="77777777" w:rsidR="00C0522B" w:rsidRPr="00DE213D" w:rsidRDefault="00A650D4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lastRenderedPageBreak/>
              <w:br/>
            </w:r>
            <w:r w:rsidR="00C0522B" w:rsidRPr="00DE213D">
              <w:rPr>
                <w:rFonts w:ascii="Arial" w:hAnsi="Arial" w:cs="Arial"/>
                <w:b/>
                <w:sz w:val="22"/>
                <w:szCs w:val="22"/>
              </w:rPr>
              <w:t>Peer Services</w:t>
            </w:r>
          </w:p>
          <w:p w14:paraId="3F17AE00" w14:textId="77777777" w:rsidR="00E21EC4" w:rsidRPr="00DE213D" w:rsidRDefault="00E21EC4" w:rsidP="00E91EA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AFA57" w14:textId="77777777" w:rsidR="00C0522B" w:rsidRPr="00DE213D" w:rsidRDefault="00C0522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281E5" w14:textId="77777777" w:rsidR="00C0522B" w:rsidRPr="00DE213D" w:rsidRDefault="00C0522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E0110" w14:textId="77777777" w:rsidR="00C0522B" w:rsidRPr="00DE213D" w:rsidRDefault="00C0522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B989C" w14:textId="77777777" w:rsidR="00C0522B" w:rsidRPr="00DE213D" w:rsidRDefault="00C0522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882" w:rsidRPr="00DE213D" w14:paraId="1F3D1643" w14:textId="77777777" w:rsidTr="00973DCC">
        <w:trPr>
          <w:trHeight w:val="1070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80E7" w14:textId="77777777" w:rsidR="00046882" w:rsidRPr="00DE213D" w:rsidRDefault="00046882" w:rsidP="00E91E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>Information Systems (Include Data Entry and IT Support Staff)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5D7EA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F61C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682AA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F7C37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882" w:rsidRPr="00DE213D" w14:paraId="54544BCC" w14:textId="77777777" w:rsidTr="00973DCC">
        <w:trPr>
          <w:trHeight w:val="1241"/>
        </w:trPr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BB85F" w14:textId="77777777" w:rsidR="00046882" w:rsidRPr="00DE213D" w:rsidRDefault="002541D9" w:rsidP="002541D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E213D">
              <w:rPr>
                <w:rFonts w:ascii="Arial" w:hAnsi="Arial" w:cs="Arial"/>
                <w:b/>
                <w:sz w:val="22"/>
                <w:szCs w:val="22"/>
              </w:rPr>
              <w:t>Quality Improvement/</w:t>
            </w:r>
            <w:r w:rsidR="00A650D4" w:rsidRPr="00DE213D">
              <w:rPr>
                <w:rFonts w:ascii="Arial" w:hAnsi="Arial" w:cs="Arial"/>
                <w:b/>
                <w:sz w:val="22"/>
                <w:szCs w:val="22"/>
              </w:rPr>
              <w:br/>
            </w:r>
            <w:r w:rsidRPr="00DE213D">
              <w:rPr>
                <w:rFonts w:ascii="Arial" w:hAnsi="Arial" w:cs="Arial"/>
                <w:b/>
                <w:sz w:val="22"/>
                <w:szCs w:val="22"/>
              </w:rPr>
              <w:t>Program Evaluation</w:t>
            </w:r>
          </w:p>
        </w:tc>
        <w:tc>
          <w:tcPr>
            <w:tcW w:w="2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D88C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C4A00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FC55B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3085B" w14:textId="77777777" w:rsidR="00046882" w:rsidRPr="00DE213D" w:rsidRDefault="0004688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0ECA88D" w14:textId="77777777" w:rsidR="00430B90" w:rsidRPr="00DE213D" w:rsidRDefault="00430B90" w:rsidP="00430B90">
      <w:pPr>
        <w:ind w:left="-720"/>
        <w:rPr>
          <w:rFonts w:ascii="Arial" w:hAnsi="Arial" w:cs="Arial"/>
          <w:b/>
          <w:sz w:val="22"/>
          <w:szCs w:val="22"/>
        </w:rPr>
      </w:pPr>
    </w:p>
    <w:p w14:paraId="520B0216" w14:textId="77777777" w:rsidR="00430B90" w:rsidRPr="00DE213D" w:rsidRDefault="00430B90" w:rsidP="00430B90">
      <w:pPr>
        <w:ind w:left="-720"/>
        <w:rPr>
          <w:rFonts w:ascii="Arial" w:hAnsi="Arial" w:cs="Arial"/>
          <w:b/>
          <w:sz w:val="22"/>
          <w:szCs w:val="22"/>
        </w:rPr>
      </w:pPr>
    </w:p>
    <w:p w14:paraId="0B5BF02B" w14:textId="77777777" w:rsidR="00046882" w:rsidRPr="00DE213D" w:rsidRDefault="00046882" w:rsidP="009262DD">
      <w:pPr>
        <w:numPr>
          <w:ilvl w:val="0"/>
          <w:numId w:val="2"/>
        </w:numPr>
        <w:ind w:left="-360"/>
        <w:rPr>
          <w:rFonts w:ascii="Arial" w:hAnsi="Arial" w:cs="Arial"/>
          <w:b/>
          <w:sz w:val="22"/>
          <w:szCs w:val="22"/>
        </w:rPr>
      </w:pPr>
      <w:r w:rsidRPr="00DE213D">
        <w:rPr>
          <w:rFonts w:ascii="Arial" w:hAnsi="Arial" w:cs="Arial"/>
          <w:b/>
          <w:sz w:val="22"/>
          <w:szCs w:val="22"/>
        </w:rPr>
        <w:t xml:space="preserve">On an average, how long does it take for your organization to recruit and hire for vacant positions (provide information as it pertains to program, administrative and information systems positions)?   </w:t>
      </w:r>
    </w:p>
    <w:sectPr w:rsidR="00046882" w:rsidRPr="00DE213D" w:rsidSect="00973DCC">
      <w:pgSz w:w="15840" w:h="12240" w:orient="landscape" w:code="1"/>
      <w:pgMar w:top="900" w:right="72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6C5290"/>
    <w:multiLevelType w:val="hybridMultilevel"/>
    <w:tmpl w:val="9ECA3A56"/>
    <w:lvl w:ilvl="0" w:tplc="9DFE88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943FB2"/>
    <w:multiLevelType w:val="hybridMultilevel"/>
    <w:tmpl w:val="E3840072"/>
    <w:lvl w:ilvl="0" w:tplc="58BC7C7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637432">
    <w:abstractNumId w:val="1"/>
  </w:num>
  <w:num w:numId="2" w16cid:durableId="1624385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I3MTUwNLE0szRQ0lEKTi0uzszPAykwqgUAalqyXCwAAAA="/>
  </w:docVars>
  <w:rsids>
    <w:rsidRoot w:val="00046882"/>
    <w:rsid w:val="00046882"/>
    <w:rsid w:val="00082A95"/>
    <w:rsid w:val="00211E51"/>
    <w:rsid w:val="002431B2"/>
    <w:rsid w:val="002541D9"/>
    <w:rsid w:val="00277071"/>
    <w:rsid w:val="003952B9"/>
    <w:rsid w:val="003C5AD8"/>
    <w:rsid w:val="00430B90"/>
    <w:rsid w:val="00434E92"/>
    <w:rsid w:val="00482624"/>
    <w:rsid w:val="005B6A66"/>
    <w:rsid w:val="005C72CA"/>
    <w:rsid w:val="005E418C"/>
    <w:rsid w:val="00640428"/>
    <w:rsid w:val="006B235D"/>
    <w:rsid w:val="006C1D57"/>
    <w:rsid w:val="008D0E96"/>
    <w:rsid w:val="009262DD"/>
    <w:rsid w:val="00973DCC"/>
    <w:rsid w:val="009A35CD"/>
    <w:rsid w:val="00A650D4"/>
    <w:rsid w:val="00BA6553"/>
    <w:rsid w:val="00C0522B"/>
    <w:rsid w:val="00C07E57"/>
    <w:rsid w:val="00C3082E"/>
    <w:rsid w:val="00C72CDD"/>
    <w:rsid w:val="00CA2F80"/>
    <w:rsid w:val="00D0230A"/>
    <w:rsid w:val="00D37866"/>
    <w:rsid w:val="00D460F0"/>
    <w:rsid w:val="00DE213D"/>
    <w:rsid w:val="00E21900"/>
    <w:rsid w:val="00E21EC4"/>
    <w:rsid w:val="00E91EAA"/>
    <w:rsid w:val="00E95CF9"/>
    <w:rsid w:val="00EF79D4"/>
    <w:rsid w:val="00F16D99"/>
    <w:rsid w:val="00F650F8"/>
    <w:rsid w:val="00FB5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18B847"/>
  <w15:chartTrackingRefBased/>
  <w15:docId w15:val="{CF822456-55D4-43A3-82CC-879F86F19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68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46882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7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DEF54CE796D2489F018D1D1E2D5E11" ma:contentTypeVersion="4" ma:contentTypeDescription="Create a new document." ma:contentTypeScope="" ma:versionID="7d1769876d7dda1e028a2bdbdeb6a407">
  <xsd:schema xmlns:xsd="http://www.w3.org/2001/XMLSchema" xmlns:xs="http://www.w3.org/2001/XMLSchema" xmlns:p="http://schemas.microsoft.com/office/2006/metadata/properties" xmlns:ns2="89040aba-61c7-4e23-a3fe-1e30ace136c2" xmlns:ns3="6e78bdd4-fc19-4f37-95cc-fb08cd722419" targetNamespace="http://schemas.microsoft.com/office/2006/metadata/properties" ma:root="true" ma:fieldsID="674a3b7eb9cdb3d49d43f97f182903fc" ns2:_="" ns3:_="">
    <xsd:import namespace="89040aba-61c7-4e23-a3fe-1e30ace136c2"/>
    <xsd:import namespace="6e78bdd4-fc19-4f37-95cc-fb08cd7224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40aba-61c7-4e23-a3fe-1e30ace136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bdd4-fc19-4f37-95cc-fb08cd722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F68C4F-6217-4620-846B-E6CF0E037F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9D6C7A-87EA-4150-B060-64E6E42C48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040aba-61c7-4e23-a3fe-1e30ace136c2"/>
    <ds:schemaRef ds:uri="6e78bdd4-fc19-4f37-95cc-fb08cd722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216B3D-8E89-4387-98A0-A085E94BC1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2</Words>
  <Characters>874</Characters>
  <Application>Microsoft Office Word</Application>
  <DocSecurity>0</DocSecurity>
  <Lines>1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S DOH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m22</dc:creator>
  <cp:keywords/>
  <dc:description/>
  <cp:lastModifiedBy>Sherrie Abate</cp:lastModifiedBy>
  <cp:revision>2</cp:revision>
  <dcterms:created xsi:type="dcterms:W3CDTF">2024-02-14T19:33:00Z</dcterms:created>
  <dcterms:modified xsi:type="dcterms:W3CDTF">2024-02-14T19:33:00Z</dcterms:modified>
</cp:coreProperties>
</file>